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4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lu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4th Kup / Blu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Blocks &amp; Strikes</w:t>
      </w:r>
      <w:r>
        <w:br/>
      </w:r>
      <w:r>
        <w:t xml:space="preserve">Side Stance and Reversed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core</w:t>
      </w:r>
    </w:p>
    <w:p>
      <w:pPr>
        <w:pStyle w:val="BodyText"/>
      </w:pPr>
      <w:r>
        <w:t xml:space="preserve">Comments</w:t>
      </w:r>
    </w:p>
    <w:p>
      <w:pPr>
        <w:pStyle w:val="BodyText"/>
      </w:pPr>
      <w:r>
        <w:t xml:space="preserve">Formal Style Blo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ormal Style Strik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parring Style Strik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parring Style Blo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riking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locking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c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urns</w:t>
      </w:r>
    </w:p>
    <w:p>
      <w:pPr>
        <w:pStyle w:val="BodyText"/>
      </w:pPr>
      <w:r>
        <w:t xml:space="preserve">Block - Strike - Strike</w:t>
      </w:r>
    </w:p>
    <w:p>
      <w:pPr>
        <w:pStyle w:val="BodyText"/>
      </w:pPr>
      <w:r>
        <w:t xml:space="preserve">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core</w:t>
      </w:r>
    </w:p>
    <w:p>
      <w:pPr>
        <w:pStyle w:val="BodyText"/>
      </w:pPr>
      <w:r>
        <w:t xml:space="preserve">Comments</w:t>
      </w:r>
    </w:p>
    <w:p>
      <w:pPr>
        <w:pStyle w:val="BodyText"/>
      </w:pPr>
      <w:r>
        <w:t xml:space="preserve">Stretch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asic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dvanced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liding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ep Kick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Jump Kicks</w:t>
      </w:r>
    </w:p>
    <w:p>
      <w:pPr>
        <w:pStyle w:val="BodyText"/>
      </w:pPr>
      <w:r>
        <w:t xml:space="preserve">Jump Side Kick</w:t>
      </w:r>
    </w:p>
    <w:p>
      <w:pPr>
        <w:pStyle w:val="BodyText"/>
      </w:pPr>
      <w:r>
        <w:t xml:space="preserve">45 Degree Jump Front Kick</w:t>
      </w:r>
    </w:p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Inside Twis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Jump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br/>
      </w:r>
      <w:r>
        <w:t xml:space="preserve">(Attacker: step back and ki-yap; Defender: step back &amp; ki-k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 (Attacker: step back and ki-yap; Defender: step back &amp; ki-k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Right 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Left 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 from 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 from 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Joint 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and Back / High Block / Reverse Palm He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to Side / Outside Touch Block / Revers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 Back 45 / Outside Touch Block / 4 Elbow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Pivot / 45 Degree, Inside Touch Block /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Pivot / Low Inside Touch Block / Reverse Ridge H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 and Turn / Inside Touch Block / Reverse Upper 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pin / Back 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tep / Low Outside Touch Block / Reverse Hammer 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4th Kup / Blue Belt</dc:title>
  <dc:creator/>
  <cp:keywords/>
  <dcterms:created xsi:type="dcterms:W3CDTF">2024-05-13T16:19:13Z</dcterms:created>
  <dcterms:modified xsi:type="dcterms:W3CDTF">2024-05-13T16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